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EB0E9" w14:textId="77777777" w:rsidR="000B2537" w:rsidRDefault="000B2537" w:rsidP="000B2537">
      <w:r>
        <w:t xml:space="preserve">import </w:t>
      </w:r>
      <w:proofErr w:type="spellStart"/>
      <w:r>
        <w:t>javax.swing.JFrame</w:t>
      </w:r>
      <w:proofErr w:type="spellEnd"/>
      <w:r>
        <w:t>;</w:t>
      </w:r>
    </w:p>
    <w:p w14:paraId="45E5D753" w14:textId="77777777" w:rsidR="000B2537" w:rsidRDefault="000B2537" w:rsidP="000B2537"/>
    <w:p w14:paraId="1D826E96" w14:textId="77777777" w:rsidR="000B2537" w:rsidRDefault="000B2537" w:rsidP="000B2537">
      <w:r>
        <w:t>import com.jogamp.opengl.GL2;</w:t>
      </w:r>
    </w:p>
    <w:p w14:paraId="2FD92565" w14:textId="77777777" w:rsidR="000B2537" w:rsidRDefault="000B2537" w:rsidP="000B2537">
      <w:r>
        <w:t xml:space="preserve">import </w:t>
      </w:r>
      <w:proofErr w:type="spellStart"/>
      <w:r>
        <w:t>com.jogamp.opengl.GLAutoDrawable</w:t>
      </w:r>
      <w:proofErr w:type="spellEnd"/>
      <w:r>
        <w:t>;</w:t>
      </w:r>
    </w:p>
    <w:p w14:paraId="387C504F" w14:textId="77777777" w:rsidR="000B2537" w:rsidRDefault="000B2537" w:rsidP="000B2537">
      <w:r>
        <w:t xml:space="preserve">import </w:t>
      </w:r>
      <w:proofErr w:type="spellStart"/>
      <w:r>
        <w:t>com.jogamp.opengl.GLCapabilities</w:t>
      </w:r>
      <w:proofErr w:type="spellEnd"/>
      <w:r>
        <w:t>;</w:t>
      </w:r>
    </w:p>
    <w:p w14:paraId="1421BE85" w14:textId="77777777" w:rsidR="000B2537" w:rsidRDefault="000B2537" w:rsidP="000B2537">
      <w:r>
        <w:t xml:space="preserve">import </w:t>
      </w:r>
      <w:proofErr w:type="spellStart"/>
      <w:r>
        <w:t>com.jogamp.opengl.GLEventListener</w:t>
      </w:r>
      <w:proofErr w:type="spellEnd"/>
      <w:r>
        <w:t>;</w:t>
      </w:r>
    </w:p>
    <w:p w14:paraId="6D96A34B" w14:textId="77777777" w:rsidR="000B2537" w:rsidRDefault="000B2537" w:rsidP="000B2537">
      <w:r>
        <w:t xml:space="preserve">import </w:t>
      </w:r>
      <w:proofErr w:type="spellStart"/>
      <w:r>
        <w:t>com.jogamp.opengl.GLProfile</w:t>
      </w:r>
      <w:proofErr w:type="spellEnd"/>
      <w:r>
        <w:t>;</w:t>
      </w:r>
    </w:p>
    <w:p w14:paraId="4703702D" w14:textId="77777777" w:rsidR="000B2537" w:rsidRDefault="000B2537" w:rsidP="000B2537">
      <w:r>
        <w:t xml:space="preserve">import </w:t>
      </w:r>
      <w:proofErr w:type="spellStart"/>
      <w:r>
        <w:t>com.jogamp.opengl.awt.GLCanvas</w:t>
      </w:r>
      <w:proofErr w:type="spellEnd"/>
      <w:r>
        <w:t>;</w:t>
      </w:r>
    </w:p>
    <w:p w14:paraId="69F358F8" w14:textId="77777777" w:rsidR="000B2537" w:rsidRDefault="000B2537" w:rsidP="000B2537">
      <w:r>
        <w:t xml:space="preserve">import </w:t>
      </w:r>
      <w:proofErr w:type="spellStart"/>
      <w:r>
        <w:t>com.jogamp.opengl.glu.GLU</w:t>
      </w:r>
      <w:proofErr w:type="spellEnd"/>
      <w:r>
        <w:t>;</w:t>
      </w:r>
    </w:p>
    <w:p w14:paraId="37A90E24" w14:textId="77777777" w:rsidR="000B2537" w:rsidRDefault="000B2537" w:rsidP="000B2537"/>
    <w:p w14:paraId="6B905211" w14:textId="77777777" w:rsidR="000B2537" w:rsidRDefault="000B2537" w:rsidP="000B2537">
      <w:r>
        <w:t xml:space="preserve">class </w:t>
      </w:r>
      <w:proofErr w:type="spellStart"/>
      <w:r>
        <w:t>ThirdGLEventListener</w:t>
      </w:r>
      <w:proofErr w:type="spellEnd"/>
      <w:r>
        <w:t xml:space="preserve"> implements </w:t>
      </w:r>
      <w:proofErr w:type="spellStart"/>
      <w:r>
        <w:t>GLEventListener</w:t>
      </w:r>
      <w:proofErr w:type="spellEnd"/>
      <w:r>
        <w:t xml:space="preserve"> {</w:t>
      </w:r>
    </w:p>
    <w:p w14:paraId="1AA951F6" w14:textId="77777777" w:rsidR="000B2537" w:rsidRDefault="000B2537" w:rsidP="000B2537">
      <w:r>
        <w:t xml:space="preserve">   /**</w:t>
      </w:r>
    </w:p>
    <w:p w14:paraId="6CBA008A" w14:textId="77777777" w:rsidR="000B2537" w:rsidRDefault="000B2537" w:rsidP="000B2537">
      <w:r>
        <w:t xml:space="preserve">   * Interface to the GLU library.</w:t>
      </w:r>
    </w:p>
    <w:p w14:paraId="36B3947C" w14:textId="77777777" w:rsidR="000B2537" w:rsidRDefault="000B2537" w:rsidP="000B2537">
      <w:r>
        <w:t xml:space="preserve">   */</w:t>
      </w:r>
    </w:p>
    <w:p w14:paraId="225437AF" w14:textId="77777777" w:rsidR="000B2537" w:rsidRDefault="000B2537" w:rsidP="000B2537">
      <w:r>
        <w:t xml:space="preserve">   private GLU </w:t>
      </w:r>
      <w:proofErr w:type="spellStart"/>
      <w:r>
        <w:t>glu</w:t>
      </w:r>
      <w:proofErr w:type="spellEnd"/>
      <w:r>
        <w:t>;</w:t>
      </w:r>
    </w:p>
    <w:p w14:paraId="13E8F7DD" w14:textId="77777777" w:rsidR="000B2537" w:rsidRDefault="000B2537" w:rsidP="000B2537"/>
    <w:p w14:paraId="6B79911B" w14:textId="77777777" w:rsidR="000B2537" w:rsidRDefault="000B2537" w:rsidP="000B2537">
      <w:r>
        <w:t xml:space="preserve">   /**</w:t>
      </w:r>
    </w:p>
    <w:p w14:paraId="31C09F03" w14:textId="77777777" w:rsidR="000B2537" w:rsidRDefault="000B2537" w:rsidP="000B2537">
      <w:r>
        <w:t xml:space="preserve">   * Take care of initialization here.</w:t>
      </w:r>
    </w:p>
    <w:p w14:paraId="45A106A3" w14:textId="77777777" w:rsidR="000B2537" w:rsidRDefault="000B2537" w:rsidP="000B2537">
      <w:r>
        <w:t xml:space="preserve">   */</w:t>
      </w:r>
    </w:p>
    <w:p w14:paraId="4D887F2B" w14:textId="77777777" w:rsidR="000B2537" w:rsidRDefault="000B2537" w:rsidP="000B2537">
      <w:r>
        <w:t xml:space="preserve">   public void </w:t>
      </w:r>
      <w:proofErr w:type="spellStart"/>
      <w:r>
        <w:t>init</w:t>
      </w:r>
      <w:proofErr w:type="spellEnd"/>
      <w:r>
        <w:t>(</w:t>
      </w:r>
      <w:proofErr w:type="spellStart"/>
      <w:r>
        <w:t>GLAutoDrawable</w:t>
      </w:r>
      <w:proofErr w:type="spellEnd"/>
      <w:r>
        <w:t xml:space="preserve"> </w:t>
      </w:r>
      <w:proofErr w:type="spellStart"/>
      <w:r>
        <w:t>gld</w:t>
      </w:r>
      <w:proofErr w:type="spellEnd"/>
      <w:r>
        <w:t>) {</w:t>
      </w:r>
    </w:p>
    <w:p w14:paraId="08837A4D" w14:textId="77777777" w:rsidR="000B2537" w:rsidRDefault="000B2537" w:rsidP="000B2537">
      <w:r>
        <w:t xml:space="preserve">       GL2 </w:t>
      </w:r>
      <w:proofErr w:type="spellStart"/>
      <w:r>
        <w:t>gl</w:t>
      </w:r>
      <w:proofErr w:type="spellEnd"/>
      <w:r>
        <w:t xml:space="preserve"> = </w:t>
      </w:r>
      <w:proofErr w:type="spellStart"/>
      <w:r>
        <w:t>gld.getGL</w:t>
      </w:r>
      <w:proofErr w:type="spellEnd"/>
      <w:r>
        <w:t>().getGL2();</w:t>
      </w:r>
    </w:p>
    <w:p w14:paraId="36F7A21B" w14:textId="77777777" w:rsidR="000B2537" w:rsidRDefault="000B2537" w:rsidP="000B2537">
      <w:r>
        <w:t xml:space="preserve">       </w:t>
      </w:r>
      <w:proofErr w:type="spellStart"/>
      <w:r>
        <w:t>glu</w:t>
      </w:r>
      <w:proofErr w:type="spellEnd"/>
      <w:r>
        <w:t xml:space="preserve"> = new GLU();</w:t>
      </w:r>
    </w:p>
    <w:p w14:paraId="5512C03F" w14:textId="77777777" w:rsidR="000B2537" w:rsidRDefault="000B2537" w:rsidP="000B2537"/>
    <w:p w14:paraId="4B6613F1" w14:textId="77777777" w:rsidR="000B2537" w:rsidRDefault="000B2537" w:rsidP="000B2537">
      <w:r>
        <w:t xml:space="preserve">       </w:t>
      </w:r>
      <w:proofErr w:type="spellStart"/>
      <w:r>
        <w:t>gl.glClearColor</w:t>
      </w:r>
      <w:proofErr w:type="spellEnd"/>
      <w:r>
        <w:t>(0.0f, 0.0f, 0.0f, 1.0f);</w:t>
      </w:r>
    </w:p>
    <w:p w14:paraId="2617E356" w14:textId="77777777" w:rsidR="000B2537" w:rsidRDefault="000B2537" w:rsidP="000B2537">
      <w:r>
        <w:t xml:space="preserve">       </w:t>
      </w:r>
      <w:proofErr w:type="spellStart"/>
      <w:r>
        <w:t>gl.glViewport</w:t>
      </w:r>
      <w:proofErr w:type="spellEnd"/>
      <w:r>
        <w:t>(-250, -150, 250, 150);</w:t>
      </w:r>
    </w:p>
    <w:p w14:paraId="7D792B76" w14:textId="77777777" w:rsidR="000B2537" w:rsidRDefault="000B2537" w:rsidP="000B2537">
      <w:r>
        <w:t xml:space="preserve">       </w:t>
      </w:r>
      <w:proofErr w:type="spellStart"/>
      <w:r>
        <w:t>gl.glMatrixMode</w:t>
      </w:r>
      <w:proofErr w:type="spellEnd"/>
      <w:r>
        <w:t>(GL2.GL_PROJECTION);</w:t>
      </w:r>
    </w:p>
    <w:p w14:paraId="2C854A2D" w14:textId="77777777" w:rsidR="000B2537" w:rsidRDefault="000B2537" w:rsidP="000B2537">
      <w:r>
        <w:t xml:space="preserve">       </w:t>
      </w:r>
      <w:proofErr w:type="spellStart"/>
      <w:r>
        <w:t>gl.glLoadIdentity</w:t>
      </w:r>
      <w:proofErr w:type="spellEnd"/>
      <w:r>
        <w:t>();</w:t>
      </w:r>
    </w:p>
    <w:p w14:paraId="107B6104" w14:textId="77777777" w:rsidR="000B2537" w:rsidRDefault="000B2537" w:rsidP="000B2537">
      <w:r>
        <w:t xml:space="preserve">       glu.gluOrtho2D(-250.0, 250.0, -150.0, 150.0);</w:t>
      </w:r>
    </w:p>
    <w:p w14:paraId="68458090" w14:textId="77777777" w:rsidR="000B2537" w:rsidRDefault="000B2537" w:rsidP="000B2537">
      <w:r>
        <w:t xml:space="preserve">   }</w:t>
      </w:r>
    </w:p>
    <w:p w14:paraId="4D61F14C" w14:textId="77777777" w:rsidR="000B2537" w:rsidRDefault="000B2537" w:rsidP="000B2537"/>
    <w:p w14:paraId="4172DA69" w14:textId="77777777" w:rsidR="000B2537" w:rsidRDefault="000B2537" w:rsidP="000B2537">
      <w:r>
        <w:t xml:space="preserve">   /**</w:t>
      </w:r>
    </w:p>
    <w:p w14:paraId="6E31B3E6" w14:textId="77777777" w:rsidR="000B2537" w:rsidRDefault="000B2537" w:rsidP="000B2537">
      <w:r>
        <w:t xml:space="preserve">   * Take care of drawing here.</w:t>
      </w:r>
    </w:p>
    <w:p w14:paraId="03CF82E2" w14:textId="77777777" w:rsidR="000B2537" w:rsidRDefault="000B2537" w:rsidP="000B2537">
      <w:r>
        <w:t xml:space="preserve">   */</w:t>
      </w:r>
    </w:p>
    <w:p w14:paraId="4ADCC32F" w14:textId="77777777" w:rsidR="000B2537" w:rsidRDefault="000B2537" w:rsidP="000B2537">
      <w:r>
        <w:t xml:space="preserve">   public void display(</w:t>
      </w:r>
      <w:proofErr w:type="spellStart"/>
      <w:r>
        <w:t>GLAutoDrawable</w:t>
      </w:r>
      <w:proofErr w:type="spellEnd"/>
      <w:r>
        <w:t xml:space="preserve"> drawable) {</w:t>
      </w:r>
    </w:p>
    <w:p w14:paraId="1238CCED" w14:textId="77777777" w:rsidR="000B2537" w:rsidRDefault="000B2537" w:rsidP="000B2537">
      <w:r>
        <w:t xml:space="preserve">       GL2 </w:t>
      </w:r>
      <w:proofErr w:type="spellStart"/>
      <w:r>
        <w:t>gl</w:t>
      </w:r>
      <w:proofErr w:type="spellEnd"/>
      <w:r>
        <w:t xml:space="preserve"> = </w:t>
      </w:r>
      <w:proofErr w:type="spellStart"/>
      <w:r>
        <w:t>drawable.getGL</w:t>
      </w:r>
      <w:proofErr w:type="spellEnd"/>
      <w:r>
        <w:t>().getGL2();</w:t>
      </w:r>
    </w:p>
    <w:p w14:paraId="281A5453" w14:textId="77777777" w:rsidR="000B2537" w:rsidRDefault="000B2537" w:rsidP="000B2537"/>
    <w:p w14:paraId="1521BEC9" w14:textId="77777777" w:rsidR="000B2537" w:rsidRDefault="000B2537" w:rsidP="000B2537">
      <w:r>
        <w:t xml:space="preserve">       </w:t>
      </w:r>
      <w:proofErr w:type="spellStart"/>
      <w:r>
        <w:t>gl.glClear</w:t>
      </w:r>
      <w:proofErr w:type="spellEnd"/>
      <w:r>
        <w:t>(GL2.GL_COLOR_BUFFER_BIT);</w:t>
      </w:r>
    </w:p>
    <w:p w14:paraId="4AA0D533" w14:textId="77777777" w:rsidR="000B2537" w:rsidRDefault="000B2537" w:rsidP="000B2537">
      <w:r>
        <w:t xml:space="preserve">       /*</w:t>
      </w:r>
    </w:p>
    <w:p w14:paraId="171FD780" w14:textId="77777777" w:rsidR="000B2537" w:rsidRDefault="000B2537" w:rsidP="000B2537">
      <w:r>
        <w:t xml:space="preserve">       * put your code here</w:t>
      </w:r>
    </w:p>
    <w:p w14:paraId="3B9B1866" w14:textId="77777777" w:rsidR="000B2537" w:rsidRDefault="000B2537" w:rsidP="000B2537">
      <w:r>
        <w:t xml:space="preserve">       */</w:t>
      </w:r>
    </w:p>
    <w:p w14:paraId="4803E529" w14:textId="77777777" w:rsidR="000B2537" w:rsidRDefault="000B2537" w:rsidP="000B2537">
      <w:r>
        <w:t xml:space="preserve">       // roof - triangle</w:t>
      </w:r>
    </w:p>
    <w:p w14:paraId="587B2325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TRIANGLES);</w:t>
      </w:r>
    </w:p>
    <w:p w14:paraId="070026B3" w14:textId="77777777" w:rsidR="000B2537" w:rsidRDefault="000B2537" w:rsidP="000B2537">
      <w:r>
        <w:t xml:space="preserve">       gl.glVertex2f(-75,0);</w:t>
      </w:r>
    </w:p>
    <w:p w14:paraId="2BD955DA" w14:textId="77777777" w:rsidR="000B2537" w:rsidRDefault="000B2537" w:rsidP="000B2537">
      <w:r>
        <w:t xml:space="preserve">       gl.glVertex2f(75,0);</w:t>
      </w:r>
    </w:p>
    <w:p w14:paraId="4BBF6835" w14:textId="77777777" w:rsidR="000B2537" w:rsidRDefault="000B2537" w:rsidP="000B2537">
      <w:r>
        <w:t xml:space="preserve">       gl.glVertex2f(0,100);</w:t>
      </w:r>
    </w:p>
    <w:p w14:paraId="090D9532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69214DC4" w14:textId="77777777" w:rsidR="000B2537" w:rsidRDefault="000B2537" w:rsidP="000B2537">
      <w:r>
        <w:t xml:space="preserve">       // left wall</w:t>
      </w:r>
    </w:p>
    <w:p w14:paraId="3DB157A8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577CA0BF" w14:textId="77777777" w:rsidR="000B2537" w:rsidRDefault="000B2537" w:rsidP="000B2537">
      <w:r>
        <w:t xml:space="preserve">       gl.glVertex2f(-75,0);</w:t>
      </w:r>
    </w:p>
    <w:p w14:paraId="632F9B9F" w14:textId="77777777" w:rsidR="000B2537" w:rsidRDefault="000B2537" w:rsidP="000B2537">
      <w:r>
        <w:t xml:space="preserve">       gl.glVertex2f(-75,-125);</w:t>
      </w:r>
    </w:p>
    <w:p w14:paraId="3472139B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1766E9EB" w14:textId="77777777" w:rsidR="000B2537" w:rsidRDefault="000B2537" w:rsidP="000B2537">
      <w:r>
        <w:t xml:space="preserve">       // right wall</w:t>
      </w:r>
    </w:p>
    <w:p w14:paraId="62289038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4931A8DB" w14:textId="77777777" w:rsidR="000B2537" w:rsidRDefault="000B2537" w:rsidP="000B2537">
      <w:r>
        <w:t xml:space="preserve">       gl.glVertex2f(75,0);</w:t>
      </w:r>
    </w:p>
    <w:p w14:paraId="1127C4B6" w14:textId="77777777" w:rsidR="000B2537" w:rsidRDefault="000B2537" w:rsidP="000B2537">
      <w:r>
        <w:t xml:space="preserve">       gl.glVertex2f(75,-125);</w:t>
      </w:r>
    </w:p>
    <w:p w14:paraId="3DB223DA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761642B3" w14:textId="77777777" w:rsidR="000B2537" w:rsidRDefault="000B2537" w:rsidP="000B2537">
      <w:r>
        <w:t xml:space="preserve">       // bottom floor</w:t>
      </w:r>
    </w:p>
    <w:p w14:paraId="4F09CB6E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45CE2549" w14:textId="77777777" w:rsidR="000B2537" w:rsidRDefault="000B2537" w:rsidP="000B2537">
      <w:r>
        <w:lastRenderedPageBreak/>
        <w:t xml:space="preserve">       gl.glVertex2f(-75,-125);</w:t>
      </w:r>
    </w:p>
    <w:p w14:paraId="107931B2" w14:textId="77777777" w:rsidR="000B2537" w:rsidRDefault="000B2537" w:rsidP="000B2537">
      <w:r>
        <w:t xml:space="preserve">       gl.glVertex2f(75,-125);</w:t>
      </w:r>
    </w:p>
    <w:p w14:paraId="14743AC8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49FFB836" w14:textId="77777777" w:rsidR="000B2537" w:rsidRDefault="000B2537" w:rsidP="000B2537">
      <w:r>
        <w:t xml:space="preserve">      </w:t>
      </w:r>
    </w:p>
    <w:p w14:paraId="724ADA3D" w14:textId="77777777" w:rsidR="000B2537" w:rsidRDefault="000B2537" w:rsidP="000B2537">
      <w:r>
        <w:t xml:space="preserve">       // door</w:t>
      </w:r>
    </w:p>
    <w:p w14:paraId="3CA34235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5E2FC265" w14:textId="77777777" w:rsidR="000B2537" w:rsidRDefault="000B2537" w:rsidP="000B2537">
      <w:r>
        <w:t xml:space="preserve">       gl.glVertex2f(-20,-125);</w:t>
      </w:r>
    </w:p>
    <w:p w14:paraId="6941800B" w14:textId="77777777" w:rsidR="000B2537" w:rsidRDefault="000B2537" w:rsidP="000B2537">
      <w:r>
        <w:t xml:space="preserve">       gl.glVertex2f(-20,-75);</w:t>
      </w:r>
    </w:p>
    <w:p w14:paraId="10DA20A8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1B238DC6" w14:textId="77777777" w:rsidR="000B2537" w:rsidRDefault="000B2537" w:rsidP="000B2537">
      <w:r>
        <w:t xml:space="preserve">      </w:t>
      </w:r>
    </w:p>
    <w:p w14:paraId="3E029602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0441A398" w14:textId="77777777" w:rsidR="000B2537" w:rsidRDefault="000B2537" w:rsidP="000B2537">
      <w:r>
        <w:t xml:space="preserve">       gl.glVertex2f(20,-125);</w:t>
      </w:r>
    </w:p>
    <w:p w14:paraId="652DC207" w14:textId="77777777" w:rsidR="000B2537" w:rsidRDefault="000B2537" w:rsidP="000B2537">
      <w:r>
        <w:t xml:space="preserve">       gl.glVertex2f(20,-75);</w:t>
      </w:r>
    </w:p>
    <w:p w14:paraId="27796F25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78A9A7CB" w14:textId="77777777" w:rsidR="000B2537" w:rsidRDefault="000B2537" w:rsidP="000B2537">
      <w:r>
        <w:t xml:space="preserve">      </w:t>
      </w:r>
    </w:p>
    <w:p w14:paraId="1F971048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0158659D" w14:textId="77777777" w:rsidR="000B2537" w:rsidRDefault="000B2537" w:rsidP="000B2537">
      <w:r>
        <w:t xml:space="preserve">       gl.glVertex2f(20,-75);</w:t>
      </w:r>
    </w:p>
    <w:p w14:paraId="373EE824" w14:textId="77777777" w:rsidR="000B2537" w:rsidRDefault="000B2537" w:rsidP="000B2537">
      <w:r>
        <w:t xml:space="preserve">       gl.glVertex2f(-20,-75);</w:t>
      </w:r>
    </w:p>
    <w:p w14:paraId="035C7816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0D779C1E" w14:textId="77777777" w:rsidR="000B2537" w:rsidRDefault="000B2537" w:rsidP="000B2537">
      <w:r>
        <w:t xml:space="preserve">       // lock on the door</w:t>
      </w:r>
    </w:p>
    <w:p w14:paraId="40ACE03F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POINTS);</w:t>
      </w:r>
    </w:p>
    <w:p w14:paraId="4323B750" w14:textId="77777777" w:rsidR="000B2537" w:rsidRDefault="000B2537" w:rsidP="000B2537">
      <w:r>
        <w:t xml:space="preserve">       gl.glVertex2f(15,-100);</w:t>
      </w:r>
    </w:p>
    <w:p w14:paraId="4C3C5D84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42DC688B" w14:textId="77777777" w:rsidR="000B2537" w:rsidRDefault="000B2537" w:rsidP="000B2537">
      <w:r>
        <w:t xml:space="preserve">      </w:t>
      </w:r>
    </w:p>
    <w:p w14:paraId="1CA3834D" w14:textId="77777777" w:rsidR="000B2537" w:rsidRDefault="000B2537" w:rsidP="000B2537">
      <w:r>
        <w:t xml:space="preserve">       // left window</w:t>
      </w:r>
    </w:p>
    <w:p w14:paraId="47F0DC8A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7E49837A" w14:textId="77777777" w:rsidR="000B2537" w:rsidRDefault="000B2537" w:rsidP="000B2537">
      <w:r>
        <w:t xml:space="preserve">       gl.glVertex2f(-65,-15);</w:t>
      </w:r>
    </w:p>
    <w:p w14:paraId="6545EE5B" w14:textId="77777777" w:rsidR="000B2537" w:rsidRDefault="000B2537" w:rsidP="000B2537">
      <w:r>
        <w:t xml:space="preserve">       gl.glVertex2f(-25,-15);</w:t>
      </w:r>
    </w:p>
    <w:p w14:paraId="46D60FD2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1D29C14F" w14:textId="77777777" w:rsidR="000B2537" w:rsidRDefault="000B2537" w:rsidP="000B2537">
      <w:r>
        <w:lastRenderedPageBreak/>
        <w:t xml:space="preserve">      </w:t>
      </w:r>
    </w:p>
    <w:p w14:paraId="65E9BB41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52C1985C" w14:textId="77777777" w:rsidR="000B2537" w:rsidRDefault="000B2537" w:rsidP="000B2537">
      <w:r>
        <w:t xml:space="preserve">       gl.glVertex2f(-25,-15);</w:t>
      </w:r>
    </w:p>
    <w:p w14:paraId="67FEE2E7" w14:textId="77777777" w:rsidR="000B2537" w:rsidRDefault="000B2537" w:rsidP="000B2537">
      <w:r>
        <w:t xml:space="preserve">       gl.glVertex2f(-25,-45);</w:t>
      </w:r>
    </w:p>
    <w:p w14:paraId="38539DD2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7ADA5C53" w14:textId="77777777" w:rsidR="000B2537" w:rsidRDefault="000B2537" w:rsidP="000B2537">
      <w:r>
        <w:t xml:space="preserve">      </w:t>
      </w:r>
    </w:p>
    <w:p w14:paraId="2614D098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07931530" w14:textId="77777777" w:rsidR="000B2537" w:rsidRDefault="000B2537" w:rsidP="000B2537">
      <w:r>
        <w:t xml:space="preserve">       gl.glVertex2f(-25,-45);</w:t>
      </w:r>
    </w:p>
    <w:p w14:paraId="30A08E3B" w14:textId="77777777" w:rsidR="000B2537" w:rsidRDefault="000B2537" w:rsidP="000B2537">
      <w:r>
        <w:t xml:space="preserve">       gl.glVertex2f(-65,-45);</w:t>
      </w:r>
    </w:p>
    <w:p w14:paraId="1A7D4554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52D95D77" w14:textId="77777777" w:rsidR="000B2537" w:rsidRDefault="000B2537" w:rsidP="000B2537">
      <w:r>
        <w:t xml:space="preserve">      </w:t>
      </w:r>
    </w:p>
    <w:p w14:paraId="77E36FAD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6B402AB1" w14:textId="77777777" w:rsidR="000B2537" w:rsidRDefault="000B2537" w:rsidP="000B2537">
      <w:r>
        <w:t xml:space="preserve">       gl.glVertex2f(-65,-45);</w:t>
      </w:r>
    </w:p>
    <w:p w14:paraId="17B2C968" w14:textId="77777777" w:rsidR="000B2537" w:rsidRDefault="000B2537" w:rsidP="000B2537">
      <w:r>
        <w:t xml:space="preserve">       gl.glVertex2f(-65,-15);</w:t>
      </w:r>
    </w:p>
    <w:p w14:paraId="40E54D0F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37CA0DB8" w14:textId="77777777" w:rsidR="000B2537" w:rsidRDefault="000B2537" w:rsidP="000B2537">
      <w:r>
        <w:t xml:space="preserve">      </w:t>
      </w:r>
    </w:p>
    <w:p w14:paraId="5D7D1A71" w14:textId="77777777" w:rsidR="000B2537" w:rsidRDefault="000B2537" w:rsidP="000B2537">
      <w:r>
        <w:t xml:space="preserve">       // right window</w:t>
      </w:r>
    </w:p>
    <w:p w14:paraId="236C4FA6" w14:textId="77777777" w:rsidR="000B2537" w:rsidRDefault="000B2537" w:rsidP="000B2537">
      <w:r>
        <w:t xml:space="preserve">      </w:t>
      </w:r>
    </w:p>
    <w:p w14:paraId="0D384AAE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4395B19A" w14:textId="77777777" w:rsidR="000B2537" w:rsidRDefault="000B2537" w:rsidP="000B2537">
      <w:r>
        <w:t xml:space="preserve">       gl.glVertex2f(65,-15);</w:t>
      </w:r>
    </w:p>
    <w:p w14:paraId="60CB4A38" w14:textId="77777777" w:rsidR="000B2537" w:rsidRDefault="000B2537" w:rsidP="000B2537">
      <w:r>
        <w:t xml:space="preserve">       gl.glVertex2f(25,-15);</w:t>
      </w:r>
    </w:p>
    <w:p w14:paraId="71EB280C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656C4F2A" w14:textId="77777777" w:rsidR="000B2537" w:rsidRDefault="000B2537" w:rsidP="000B2537">
      <w:r>
        <w:t xml:space="preserve">      </w:t>
      </w:r>
    </w:p>
    <w:p w14:paraId="0725F360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55F659AE" w14:textId="77777777" w:rsidR="000B2537" w:rsidRDefault="000B2537" w:rsidP="000B2537">
      <w:r>
        <w:t xml:space="preserve">       gl.glVertex2f(25,-15);</w:t>
      </w:r>
    </w:p>
    <w:p w14:paraId="66DB3DB4" w14:textId="77777777" w:rsidR="000B2537" w:rsidRDefault="000B2537" w:rsidP="000B2537">
      <w:r>
        <w:t xml:space="preserve">       gl.glVertex2f(25,-45);</w:t>
      </w:r>
    </w:p>
    <w:p w14:paraId="03DB05E6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047E046D" w14:textId="77777777" w:rsidR="000B2537" w:rsidRDefault="000B2537" w:rsidP="000B2537">
      <w:r>
        <w:t xml:space="preserve">      </w:t>
      </w:r>
    </w:p>
    <w:p w14:paraId="717C8217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5097AAE9" w14:textId="77777777" w:rsidR="000B2537" w:rsidRDefault="000B2537" w:rsidP="000B2537">
      <w:r>
        <w:lastRenderedPageBreak/>
        <w:t xml:space="preserve">       gl.glVertex2f(25,-45);</w:t>
      </w:r>
    </w:p>
    <w:p w14:paraId="65847E8A" w14:textId="77777777" w:rsidR="000B2537" w:rsidRDefault="000B2537" w:rsidP="000B2537">
      <w:r>
        <w:t xml:space="preserve">       gl.glVertex2f(65,-45);</w:t>
      </w:r>
    </w:p>
    <w:p w14:paraId="26F7626E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7B87D7D2" w14:textId="77777777" w:rsidR="000B2537" w:rsidRDefault="000B2537" w:rsidP="000B2537">
      <w:r>
        <w:t xml:space="preserve">      </w:t>
      </w:r>
    </w:p>
    <w:p w14:paraId="256F8688" w14:textId="77777777" w:rsidR="000B2537" w:rsidRDefault="000B2537" w:rsidP="000B2537">
      <w:r>
        <w:t xml:space="preserve">       </w:t>
      </w:r>
      <w:proofErr w:type="spellStart"/>
      <w:r>
        <w:t>gl.glBegin</w:t>
      </w:r>
      <w:proofErr w:type="spellEnd"/>
      <w:r>
        <w:t>(GL2.GL_LINES);</w:t>
      </w:r>
    </w:p>
    <w:p w14:paraId="4288D0F8" w14:textId="77777777" w:rsidR="000B2537" w:rsidRDefault="000B2537" w:rsidP="000B2537">
      <w:r>
        <w:t xml:space="preserve">       gl.glVertex2f(65,-45);</w:t>
      </w:r>
    </w:p>
    <w:p w14:paraId="15C59177" w14:textId="77777777" w:rsidR="000B2537" w:rsidRDefault="000B2537" w:rsidP="000B2537">
      <w:r>
        <w:t xml:space="preserve">       gl.glVertex2f(65,-15);</w:t>
      </w:r>
    </w:p>
    <w:p w14:paraId="576A2DC3" w14:textId="77777777" w:rsidR="000B2537" w:rsidRDefault="000B2537" w:rsidP="000B2537">
      <w:r>
        <w:t xml:space="preserve">       </w:t>
      </w:r>
      <w:proofErr w:type="spellStart"/>
      <w:r>
        <w:t>gl.glEnd</w:t>
      </w:r>
      <w:proofErr w:type="spellEnd"/>
      <w:r>
        <w:t>();</w:t>
      </w:r>
    </w:p>
    <w:p w14:paraId="1F6A8023" w14:textId="77777777" w:rsidR="000B2537" w:rsidRDefault="000B2537" w:rsidP="000B2537">
      <w:r>
        <w:t xml:space="preserve">      </w:t>
      </w:r>
    </w:p>
    <w:p w14:paraId="53C28093" w14:textId="77777777" w:rsidR="000B2537" w:rsidRDefault="000B2537" w:rsidP="000B2537">
      <w:r>
        <w:t xml:space="preserve">   }</w:t>
      </w:r>
    </w:p>
    <w:p w14:paraId="67CB7AA4" w14:textId="77777777" w:rsidR="000B2537" w:rsidRDefault="000B2537" w:rsidP="000B2537"/>
    <w:p w14:paraId="042CCD5C" w14:textId="77777777" w:rsidR="000B2537" w:rsidRDefault="000B2537" w:rsidP="000B2537">
      <w:r>
        <w:t xml:space="preserve">   public void reshape(</w:t>
      </w:r>
      <w:proofErr w:type="spellStart"/>
      <w:r>
        <w:t>GLAutoDrawable</w:t>
      </w:r>
      <w:proofErr w:type="spellEnd"/>
      <w:r>
        <w:t xml:space="preserve"> drawable, int x, int y, int width, int height) {</w:t>
      </w:r>
    </w:p>
    <w:p w14:paraId="45CEE57D" w14:textId="77777777" w:rsidR="000B2537" w:rsidRDefault="000B2537" w:rsidP="000B2537">
      <w:r>
        <w:t xml:space="preserve">   }</w:t>
      </w:r>
    </w:p>
    <w:p w14:paraId="2D46C68D" w14:textId="77777777" w:rsidR="000B2537" w:rsidRDefault="000B2537" w:rsidP="000B2537"/>
    <w:p w14:paraId="0F3BD668" w14:textId="77777777" w:rsidR="000B2537" w:rsidRDefault="000B2537" w:rsidP="000B2537">
      <w:r>
        <w:t xml:space="preserve">   public void </w:t>
      </w:r>
      <w:proofErr w:type="spellStart"/>
      <w:r>
        <w:t>displayChanged</w:t>
      </w:r>
      <w:proofErr w:type="spellEnd"/>
      <w:r>
        <w:t>(</w:t>
      </w:r>
      <w:proofErr w:type="spellStart"/>
      <w:r>
        <w:t>GLAutoDrawable</w:t>
      </w:r>
      <w:proofErr w:type="spellEnd"/>
      <w:r>
        <w:t xml:space="preserve"> drawable, boolean </w:t>
      </w:r>
      <w:proofErr w:type="spellStart"/>
      <w:r>
        <w:t>modeChanged</w:t>
      </w:r>
      <w:proofErr w:type="spellEnd"/>
      <w:r>
        <w:t xml:space="preserve">, boolean </w:t>
      </w:r>
      <w:proofErr w:type="spellStart"/>
      <w:r>
        <w:t>deviceChanged</w:t>
      </w:r>
      <w:proofErr w:type="spellEnd"/>
      <w:r>
        <w:t>) {</w:t>
      </w:r>
    </w:p>
    <w:p w14:paraId="059D1CB1" w14:textId="77777777" w:rsidR="000B2537" w:rsidRDefault="000B2537" w:rsidP="000B2537">
      <w:r>
        <w:t xml:space="preserve">   }</w:t>
      </w:r>
    </w:p>
    <w:p w14:paraId="77625BA8" w14:textId="77777777" w:rsidR="000B2537" w:rsidRDefault="000B2537" w:rsidP="000B2537"/>
    <w:p w14:paraId="1363466D" w14:textId="77777777" w:rsidR="000B2537" w:rsidRDefault="000B2537" w:rsidP="000B2537">
      <w:r>
        <w:t xml:space="preserve">   public void dispose(</w:t>
      </w:r>
      <w:proofErr w:type="spellStart"/>
      <w:r>
        <w:t>GLAutoDrawable</w:t>
      </w:r>
      <w:proofErr w:type="spellEnd"/>
      <w:r>
        <w:t xml:space="preserve"> arg0) {</w:t>
      </w:r>
    </w:p>
    <w:p w14:paraId="629189F4" w14:textId="77777777" w:rsidR="000B2537" w:rsidRDefault="000B2537" w:rsidP="000B2537"/>
    <w:p w14:paraId="046644FD" w14:textId="77777777" w:rsidR="000B2537" w:rsidRDefault="000B2537" w:rsidP="000B2537">
      <w:r>
        <w:t xml:space="preserve">   }</w:t>
      </w:r>
    </w:p>
    <w:p w14:paraId="62714E3D" w14:textId="77777777" w:rsidR="000B2537" w:rsidRDefault="000B2537" w:rsidP="000B2537">
      <w:r>
        <w:t>}</w:t>
      </w:r>
    </w:p>
    <w:p w14:paraId="2FD35A12" w14:textId="77777777" w:rsidR="000B2537" w:rsidRDefault="000B2537" w:rsidP="000B2537"/>
    <w:p w14:paraId="5A332B32" w14:textId="77777777" w:rsidR="000B2537" w:rsidRDefault="000B2537" w:rsidP="000B2537">
      <w:r>
        <w:t>public class 19301186_Fahim {</w:t>
      </w:r>
    </w:p>
    <w:p w14:paraId="780D0204" w14:textId="77777777" w:rsidR="000B2537" w:rsidRDefault="000B2537" w:rsidP="000B2537">
      <w:r>
        <w:t xml:space="preserve">   public static void main(String </w:t>
      </w:r>
      <w:proofErr w:type="spellStart"/>
      <w:r>
        <w:t>args</w:t>
      </w:r>
      <w:proofErr w:type="spellEnd"/>
      <w:r>
        <w:t>[]) {</w:t>
      </w:r>
    </w:p>
    <w:p w14:paraId="26134007" w14:textId="77777777" w:rsidR="000B2537" w:rsidRDefault="000B2537" w:rsidP="000B2537">
      <w:r>
        <w:t>//getting the capabilities object of GL2 profile</w:t>
      </w:r>
    </w:p>
    <w:p w14:paraId="4B8C07A9" w14:textId="77777777" w:rsidR="000B2537" w:rsidRDefault="000B2537" w:rsidP="000B2537">
      <w:r>
        <w:t xml:space="preserve">       final </w:t>
      </w:r>
      <w:proofErr w:type="spellStart"/>
      <w:r>
        <w:t>GLProfile</w:t>
      </w:r>
      <w:proofErr w:type="spellEnd"/>
      <w:r>
        <w:t xml:space="preserve"> profile = </w:t>
      </w:r>
      <w:proofErr w:type="spellStart"/>
      <w:r>
        <w:t>GLProfile.get</w:t>
      </w:r>
      <w:proofErr w:type="spellEnd"/>
      <w:r>
        <w:t>(GLProfile.GL2);</w:t>
      </w:r>
    </w:p>
    <w:p w14:paraId="560EC44C" w14:textId="77777777" w:rsidR="000B2537" w:rsidRDefault="000B2537" w:rsidP="000B2537">
      <w:r>
        <w:t xml:space="preserve">       </w:t>
      </w:r>
      <w:proofErr w:type="spellStart"/>
      <w:r>
        <w:t>GLCapabilities</w:t>
      </w:r>
      <w:proofErr w:type="spellEnd"/>
      <w:r>
        <w:t xml:space="preserve"> capabilities = new </w:t>
      </w:r>
      <w:proofErr w:type="spellStart"/>
      <w:r>
        <w:t>GLCapabilities</w:t>
      </w:r>
      <w:proofErr w:type="spellEnd"/>
      <w:r>
        <w:t>(profile);</w:t>
      </w:r>
    </w:p>
    <w:p w14:paraId="0F8D72A7" w14:textId="77777777" w:rsidR="000B2537" w:rsidRDefault="000B2537" w:rsidP="000B2537">
      <w:r>
        <w:t>// The canvas</w:t>
      </w:r>
    </w:p>
    <w:p w14:paraId="40741861" w14:textId="77777777" w:rsidR="000B2537" w:rsidRDefault="000B2537" w:rsidP="000B2537">
      <w:r>
        <w:lastRenderedPageBreak/>
        <w:t xml:space="preserve">       final </w:t>
      </w:r>
      <w:proofErr w:type="spellStart"/>
      <w:r>
        <w:t>GLCanvas</w:t>
      </w:r>
      <w:proofErr w:type="spellEnd"/>
      <w:r>
        <w:t xml:space="preserve"> </w:t>
      </w:r>
      <w:proofErr w:type="spellStart"/>
      <w:r>
        <w:t>glcanvas</w:t>
      </w:r>
      <w:proofErr w:type="spellEnd"/>
      <w:r>
        <w:t xml:space="preserve"> = new </w:t>
      </w:r>
      <w:proofErr w:type="spellStart"/>
      <w:r>
        <w:t>GLCanvas</w:t>
      </w:r>
      <w:proofErr w:type="spellEnd"/>
      <w:r>
        <w:t>(capabilities);</w:t>
      </w:r>
    </w:p>
    <w:p w14:paraId="40D8256B" w14:textId="77777777" w:rsidR="000B2537" w:rsidRDefault="000B2537" w:rsidP="000B2537">
      <w:r>
        <w:t xml:space="preserve">       </w:t>
      </w:r>
      <w:proofErr w:type="spellStart"/>
      <w:r>
        <w:t>ThirdGLEventListener</w:t>
      </w:r>
      <w:proofErr w:type="spellEnd"/>
      <w:r>
        <w:t xml:space="preserve"> b = new </w:t>
      </w:r>
      <w:proofErr w:type="spellStart"/>
      <w:r>
        <w:t>ThirdGLEventListener</w:t>
      </w:r>
      <w:proofErr w:type="spellEnd"/>
      <w:r>
        <w:t>();</w:t>
      </w:r>
    </w:p>
    <w:p w14:paraId="3F204E17" w14:textId="77777777" w:rsidR="000B2537" w:rsidRDefault="000B2537" w:rsidP="000B2537">
      <w:r>
        <w:t xml:space="preserve">       </w:t>
      </w:r>
      <w:proofErr w:type="spellStart"/>
      <w:r>
        <w:t>glcanvas.addGLEventListener</w:t>
      </w:r>
      <w:proofErr w:type="spellEnd"/>
      <w:r>
        <w:t>(b);</w:t>
      </w:r>
    </w:p>
    <w:p w14:paraId="5560A87D" w14:textId="77777777" w:rsidR="000B2537" w:rsidRDefault="000B2537" w:rsidP="000B2537">
      <w:r>
        <w:t xml:space="preserve">       </w:t>
      </w:r>
      <w:proofErr w:type="spellStart"/>
      <w:r>
        <w:t>glcanvas.setSize</w:t>
      </w:r>
      <w:proofErr w:type="spellEnd"/>
      <w:r>
        <w:t>(400, 400);</w:t>
      </w:r>
    </w:p>
    <w:p w14:paraId="782C9EF8" w14:textId="77777777" w:rsidR="000B2537" w:rsidRDefault="000B2537" w:rsidP="000B2537">
      <w:r>
        <w:t>//creating frame</w:t>
      </w:r>
    </w:p>
    <w:p w14:paraId="62DB8EF2" w14:textId="77777777" w:rsidR="000B2537" w:rsidRDefault="000B2537" w:rsidP="000B2537">
      <w:r>
        <w:t xml:space="preserve">       final </w:t>
      </w:r>
      <w:proofErr w:type="spellStart"/>
      <w:r>
        <w:t>JFrame</w:t>
      </w:r>
      <w:proofErr w:type="spellEnd"/>
      <w:r>
        <w:t xml:space="preserve"> frame = new </w:t>
      </w:r>
      <w:proofErr w:type="spellStart"/>
      <w:r>
        <w:t>JFrame</w:t>
      </w:r>
      <w:proofErr w:type="spellEnd"/>
      <w:r>
        <w:t>("task2");</w:t>
      </w:r>
    </w:p>
    <w:p w14:paraId="1C07C7B0" w14:textId="77777777" w:rsidR="000B2537" w:rsidRDefault="000B2537" w:rsidP="000B2537">
      <w:r>
        <w:t>//adding canvas to frame</w:t>
      </w:r>
    </w:p>
    <w:p w14:paraId="71846262" w14:textId="77777777" w:rsidR="000B2537" w:rsidRDefault="000B2537" w:rsidP="000B2537">
      <w:r>
        <w:t xml:space="preserve">       </w:t>
      </w:r>
      <w:proofErr w:type="spellStart"/>
      <w:r>
        <w:t>frame.add</w:t>
      </w:r>
      <w:proofErr w:type="spellEnd"/>
      <w:r>
        <w:t>(</w:t>
      </w:r>
      <w:proofErr w:type="spellStart"/>
      <w:r>
        <w:t>glcanvas</w:t>
      </w:r>
      <w:proofErr w:type="spellEnd"/>
      <w:r>
        <w:t>);</w:t>
      </w:r>
    </w:p>
    <w:p w14:paraId="7EBF3352" w14:textId="77777777" w:rsidR="000B2537" w:rsidRDefault="000B2537" w:rsidP="000B2537">
      <w:r>
        <w:t xml:space="preserve">       </w:t>
      </w:r>
      <w:proofErr w:type="spellStart"/>
      <w:r>
        <w:t>frame.setSize</w:t>
      </w:r>
      <w:proofErr w:type="spellEnd"/>
      <w:r>
        <w:t>(640, 480);</w:t>
      </w:r>
    </w:p>
    <w:p w14:paraId="0820DC62" w14:textId="77777777" w:rsidR="000B2537" w:rsidRDefault="000B2537" w:rsidP="000B2537">
      <w:r>
        <w:t xml:space="preserve">       </w:t>
      </w:r>
      <w:proofErr w:type="spellStart"/>
      <w:r>
        <w:t>frame.setVisible</w:t>
      </w:r>
      <w:proofErr w:type="spellEnd"/>
      <w:r>
        <w:t>(true);</w:t>
      </w:r>
    </w:p>
    <w:p w14:paraId="6FB35E5C" w14:textId="77777777" w:rsidR="000B2537" w:rsidRDefault="000B2537" w:rsidP="000B2537">
      <w:r>
        <w:t xml:space="preserve">   }</w:t>
      </w:r>
    </w:p>
    <w:p w14:paraId="5D7682F5" w14:textId="4F37E98E" w:rsidR="0049141E" w:rsidRDefault="000B2537" w:rsidP="000B2537">
      <w:r>
        <w:t>}</w:t>
      </w:r>
    </w:p>
    <w:sectPr w:rsidR="004914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3t7Q0tzQzMDezNDJT0lEKTi0uzszPAykwrAUA15J06iwAAAA="/>
  </w:docVars>
  <w:rsids>
    <w:rsidRoot w:val="008A35BC"/>
    <w:rsid w:val="000B2537"/>
    <w:rsid w:val="0049141E"/>
    <w:rsid w:val="008A3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F03F59-AB69-4974-9DD3-AFA5C5492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99</Words>
  <Characters>3417</Characters>
  <Application>Microsoft Office Word</Application>
  <DocSecurity>0</DocSecurity>
  <Lines>28</Lines>
  <Paragraphs>8</Paragraphs>
  <ScaleCrop>false</ScaleCrop>
  <Company/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him Faisal</dc:creator>
  <cp:keywords/>
  <dc:description/>
  <cp:lastModifiedBy>Fahim Faisal</cp:lastModifiedBy>
  <cp:revision>2</cp:revision>
  <dcterms:created xsi:type="dcterms:W3CDTF">2021-07-14T23:46:00Z</dcterms:created>
  <dcterms:modified xsi:type="dcterms:W3CDTF">2021-07-14T23:46:00Z</dcterms:modified>
</cp:coreProperties>
</file>